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Photography Internship Position</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Email: your.email@example.com | Phone: +92 300 1234567</w:t>
      </w:r>
    </w:p>
    <w:p>
      <w:pPr>
        <w:pStyle w:val="BodyText"/>
      </w:pPr>
      <w:r>
        <w:t xml:space="preserve">Date: October 26, 2023</w:t>
      </w:r>
    </w:p>
    <w:p>
      <w:pPr>
        <w:pStyle w:val="BodyText"/>
      </w:pPr>
      <w:r>
        <w:t xml:space="preserve">Dear Hiring Manager,</w:t>
      </w:r>
    </w:p>
    <w:p>
      <w:pPr>
        <w:pStyle w:val="BodyText"/>
      </w:pPr>
      <w:r>
        <w:t xml:space="preserve">It is with immense enthusiasm that I submit my application for the Photography Internship position at your esteemed organization in Islamabad, Pakistan. As a passionate visual storyteller currently pursuing my Bachelor of Fine Arts in Digital Media at the National College of Arts (NCA) in Lahore, I have long admired your institution's pioneering work in documenting Pakistan's cultural tapestry through the lens. This Internship Application Letter represents not merely a formal request, but a heartfelt declaration of my commitment to contribute to Islamabad’s vibrant creative ecosystem as an emerging Photographer.</w:t>
      </w:r>
    </w:p>
    <w:p>
      <w:pPr>
        <w:pStyle w:val="BodyText"/>
      </w:pPr>
      <w:r>
        <w:t xml:space="preserve">My fascination with photography began during childhood in Rawalpindi, where I would accompany my grandfather on his weekly trips to the Margalla Hills. Those formative experiences instilled in me a profound appreciation for how light and perspective can capture the soul of a place. In Islamabad, this connection deepened as I documented community festivals like Basant Kite Flying at Daman-e-Koh and the serene beauty of Lake View Park – moments that revealed photography’s power to preserve intangible cultural heritage. At NCA, I honed technical skills in both analog and digital mediums while studying under renowned professors like Dr. Aisha Zafar, whose mentorship emphasized ethical storytelling in South Asian contexts. My portfolio, available at [yourportfolio.com], features 150+ images capturing Islamabad’s multifaceted identity: the architectural grandeur of F-7 Sector’s cafes juxtaposed against street vendors’ resilience, and the quiet dignity of elderly women practicing qawwali near Faisal Mosque – all shot with a narrative purpose that aligns with your organization’s mission.</w:t>
      </w:r>
    </w:p>
    <w:p>
      <w:pPr>
        <w:pStyle w:val="BodyText"/>
      </w:pPr>
      <w:r>
        <w:t xml:space="preserve">What distinguishes my approach is my deliberate focus on underrepresented narratives in Pakistan Islamabad. During a recent semester project, I collaborated with the Women’s Development Department to photograph artisan groups in DHA Phase 1, creating visual documentation for their empowerment program. This experience taught me that a Photographer’s role extends beyond capturing images; it requires cultural sensitivity and community trust-building – qualities I understand are vital for authentic representation in this region. When the University of Islamabad hosted its annual "City of Light" photography exhibition last spring, I volunteered to assist in organizing 30+ student submissions. This exposure revealed how technical execution must serve a larger purpose: using visual media to foster dialogue about urban sustainability and cultural preservation, issues critical to Islamabad’s future development.</w:t>
      </w:r>
    </w:p>
    <w:p>
      <w:pPr>
        <w:pStyle w:val="BodyText"/>
      </w:pPr>
      <w:r>
        <w:t xml:space="preserve">I recognize that an internship at your organization represents a unique opportunity to learn from practitioners who have shaped Pakistan’s photographic landscape. I’ve studied your recent work on "Islamabad Through 100 Lenses," which masterfully balanced commercial precision with social commentary – a standard I aspire to reach. Your partnership with the Punjab Arts Council for the "Heritage in Focus" initiative particularly resonates with me, as it mirrors my own project photographing heritage sites like the Old City of Islamabad’s F-6 area before redevelopment. I am eager to contribute my skills in Adobe Lightroom and Capture One while learning your editorial workflow – from client consultations to post-production standards that respect the integrity of subjects across diverse Pakistani communities.</w:t>
      </w:r>
    </w:p>
    <w:p>
      <w:pPr>
        <w:pStyle w:val="BodyText"/>
      </w:pPr>
      <w:r>
        <w:t xml:space="preserve">My practical experience extends beyond academic projects. As a freelance Photographer for "Pakistani Eats," I documented street food culture across Islamabad’s G-6 and I-8 areas, learning to adapt quickly in dynamic environments while respecting local customs. This required navigating complex social dynamics – like obtaining consent from vendors during Ramadan iftar hours – which taught me photography’s ethical dimensions. Additionally, my role as lead photographer for NCA’s campus magazine involved managing 12+ team members during university events, developing project management skills essential for collaborative shoots in Pakistan Islamabad’s bustling media scene. I thrive in environments where creativity meets deadlines, as demonstrated when I delivered 72-hour turnaround photos for a charity event at the Islamabad United Cricket Ground.</w:t>
      </w:r>
    </w:p>
    <w:p>
      <w:pPr>
        <w:pStyle w:val="BodyText"/>
      </w:pPr>
      <w:r>
        <w:t xml:space="preserve">I understand that an intern Photographer here will not merely handle cameras but become part of a mission to redefine how Pakistan is visually perceived globally. Having witnessed Islamabad’s evolution from the serene city I visited as a child to today’s dynamic hub where technology and tradition intersect, I am driven by the urgency of documenting this transformation before it shifts irrevocably. Your organization’s emphasis on "Photography as Cultural Preservation" in your 2023 annual report deeply moved me – especially when reading about your work with the Islamabad Heritage Society. This alignment makes me confident that my background in both technical execution and socio-cultural context would allow me to immediately support your projects while absorbing foundational knowledge under expert guidance.</w:t>
      </w:r>
    </w:p>
    <w:p>
      <w:pPr>
        <w:pStyle w:val="BodyText"/>
      </w:pPr>
      <w:r>
        <w:t xml:space="preserve">As a native Pakistani committed to elevating our nation’s visual narrative, I seek an opportunity where passion meets purpose. Islamabad’s unique position as Pakistan's diplomatic and cultural capital offers unparalleled access to diverse subjects – from international summits at the Diplomatic Enclave to grassroots initiatives in Margalla View. I am ready to bring my dedication, adaptability, and fresh perspective to your team. My portfolio demonstrates a consistent commitment to ethical photography that honors our shared humanity, which I believe is indispensable for representing Pakistan Islamabad authentically.</w:t>
      </w:r>
    </w:p>
    <w:p>
      <w:pPr>
        <w:pStyle w:val="BodyText"/>
      </w:pPr>
      <w:r>
        <w:t xml:space="preserve">Thank you for considering my application as an Internship Application Letter from a dedicated Photographer eager to contribute to this vital work. I welcome the opportunity to discuss how my skills in visual storytelling, cultural intelligence, and technical proficiency can support your organization’s goals. I am available for an interview at your earliest convenience and can be reached via email or phone during standard working hours in Islamabad.</w:t>
      </w:r>
    </w:p>
    <w:p>
      <w:pPr>
        <w:pStyle w:val="BodyText"/>
      </w:pPr>
      <w:r>
        <w:t xml:space="preserve">Sincerely,</w:t>
      </w:r>
    </w:p>
    <w:p>
      <w:pPr>
        <w:pStyle w:val="BodyText"/>
      </w:pPr>
      <w:r>
        <w:t xml:space="preserve">[Your Full Name]</w:t>
      </w:r>
    </w:p>
    <w:p>
      <w:pPr>
        <w:pStyle w:val="BodyText"/>
      </w:pPr>
      <w:r>
        <w:t xml:space="preserve">BFA in Digital Media, National College of Arts (NCA)</w:t>
      </w:r>
    </w:p>
    <w:p>
      <w:pPr>
        <w:pStyle w:val="BodyText"/>
      </w:pPr>
      <w:r>
        <w:t xml:space="preserve">Portfolio: [yourportfolio.com] | LinkedIn: linkedin.com/in/yourprofile</w:t>
      </w:r>
    </w:p>
    <w:p>
      <w:pPr>
        <w:pStyle w:val="BodyText"/>
      </w:pPr>
      <w:r>
        <w:t xml:space="preserve">Note: This Internship Application Letter exceeds 800 words (approx. 870 words) and integrates all required keywords organically while addressing the specific context of Photographer opportunities in Pakista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4T19:35:01Z</dcterms:created>
  <dcterms:modified xsi:type="dcterms:W3CDTF">2026-07-24T19:35:01Z</dcterms:modified>
</cp:coreProperties>
</file>

<file path=docProps/custom.xml><?xml version="1.0" encoding="utf-8"?>
<Properties xmlns="http://schemas.openxmlformats.org/officeDocument/2006/custom-properties" xmlns:vt="http://schemas.openxmlformats.org/officeDocument/2006/docPropsVTypes"/>
</file>